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Normal+Very</w:t>
      </w:r>
      <w:r>
        <w:t xml:space="preserve"> </w:t>
      </w:r>
      <w:r>
        <w:t xml:space="preserve">Aggressive</w:t>
      </w:r>
    </w:p>
    <w:p>
      <w:pPr>
        <w:pStyle w:val="Date"/>
      </w:pPr>
      <w:r>
        <w:t xml:space="preserve">วันพฤหัสบดีที่</w:t>
      </w:r>
      <w:r>
        <w:t xml:space="preserve"> </w:t>
      </w:r>
      <w:r>
        <w:t xml:space="preserve">7</w:t>
      </w:r>
      <w:r>
        <w:t xml:space="preserve"> </w:t>
      </w:r>
      <w:r>
        <w:t xml:space="preserve">กันยายน</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สากลอย่างเป็นทางการนะครับระวังถอยหลังไปพร้อมกันนะครับ 32 เขาจะถ่ายภาพก่อน ไหวไหม เปิดบัญชี เชิญอีก 21 ท่าน โรงแรม สำหรับในวันนี้นะครับเนื่องในวันคนพิการสากลประจำปี 2560 5 นะครับทางกระทรวงการพัฒนาสังคมและความมั่นคงของมนุษย์นะครับก็ได้รับเกียรติเป็นอย่างสูงนะครับจากฯพณฯนายกรัฐมนตรีนะครับที่จะมามอบโล่รางวัลให้กับคนพิการต้นแบบรวมถึงองค์กรเอกชนและหน่วยงานภาครัฐนะครับที่มีบริการต่างๆนะครับให้กับ คนพิการนะคะต้องเป็นอีกหนึ่งขวัญกำลังใจให้กับคนทำงานรวมถึงพี่น้องคนพิการด้วยนะครับสำหรับวันนี้รอสักครู่นึงนะครับเพื่อเตรียมความพร้อมและเราก็จะเริ่มเข้าสู่พิธีเปิดอย่างเป็นทางการกันอีกสักครู่นึงนะครับอดใจรออีกสักครู่นะครับผม กราบเรียนพลเอกประยุทธ์จันทร์โอชานายกรัฐมนตรีครับเรียนท่านรองนายกรัฐมนตรีและรัฐมนตรีว่าการกระทรวงพาณิชย์ครับท่านรัฐมนตรีว่าการกระทรวงการพัฒนาสังคมและความมั่นคงของมนุษย์ท่านเลขาธิการนายกรัฐมนตรีและแขกผู้มีเกียรติทุกท่านนะครับที่เข้าร่วมวันนี้ครับวันคนพิการสากลที่เราจะเปิดประจำปี 2561 นี้นะครับผมเร่งรถติดอีกแล้วครับเราสองคนมาจากชั้น 7 hd นะครับรับหน้าที่เป็นพิธีกรในวันนี้ครับ ได้โอกาสนี้นะคะขอต้อนรับทุกท่านเข้าสู่งานวันคนพิการสากลประจำปี 2565 นะคะสำหรับวันคนพิการสากลองค์การสหประชาชาติได้ประกาศให้วันที่ 3 ธันวาคมของทุกปีเป็นวันคนพิการสากลค่ะเพื่อที่จะเชิญชวนให้ประเทศสมาชิกร่วมกันจัดกิจกรรมต่างๆก็ให้คนพิการได้มีส่วนร่วมในกิจกรรมทางสังคมมีโอกาสได้แสดงศักยภาพให้สังคมได้ประจักษ์นะคะซึ่งทำให้สังคมเกิดเจตคติเชิงสร้างสรรค์ต่อคนพิการค่ะเจอในปีนี้ค่ะปี 2565 ค่ะการสหประชาชาติได้กำหนดประเด็นหลักคือการปฏิรูปสู่การพัฒนาเพื่อคนทั้งมวลพลังนวัตกรรมสู่โลกที่เข้าถึงได้และเป็นธรรม confidence interval of innovations and accessible and equity โดยมุ่งหวังให้เกิดการเปลี่ยนแปลงทางสังคมให้มีความเท่าเทียมโดยการนำเอาเทคโนโลยีเข้ามามีบทบาทให้เกิดการเปลี่ยนแปลงและลดความเหลื่อมล้ำในสังคมค่ะ และแน่นอนนะครับว่าวันนี้วันคนพิการสากลที่เราจะร่วมเปิดงานนะครับ บริเวณหน้าจอนะครับนอกจากมีจอล่ามภาษามือที่เป็นอีกหนึ่งบริการสำหรับคนพิการแล้วนะครับเรายังเห็นข้อความที่ปรากฏบนหน้าจอนะครับอาใต้คำว่าวันพิการสากลจะเป็นการ อักษรให้ครับเรียกว่า Real Time เลยนะครับ ข้อความที่ ส่งเวลาจริงๆเลยนะไปจากศูนย์วิจัยเทคโนโลยีสิ่งอำนวยความสะดวกและเครื่องมือแพทย์สำนักงานพัฒนาวิทยาศาสตร์และเทคโนโลยีแห่งชาตินั่นเองนะครับซึ่งบริการนี้ก็จะทำให้คนพิการได้เข้าถึงข้อมูลข่าวสารและทุกคนนะครับว่าจะได้เข้าถึงข้อมูลข่าวสาร โดยเท่าเทียมกันครับ และก่อนที่เราจะเข้าสู่พิธีการรวมถึงการมอบรางวัลนะครับวันนี้อยากจะ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แลกเปลี่ยนมุมมองครับเพื่อไม่เป็นการเสียเวลานะครับขอเชิญพบกับหุ่นปุณพจน์ เพื่อศึกษาขอเรียนเชิญครับ สวัสดีครับผมชื่อวิน น่าจะขี้ทุกท่านเห็นว่าผมเป็นคนตาบอดแล้ว ถ้ายังเห็นว่าผมเป็นอะไรได้อีกบ้างไหมครับ ผมเคยเป็นเด็กคนนึงที่เคยมองเห็น นักเรียนมีความฝัน ผมอยากจะเป็นนักวิทยาศาสตร์ อยากจะทำงานที่เกี่ยวข้องกับคอมพิวเตอร์ ผมอยากที่จะสร้างสิ่งดีๆให้กับโลกนี้ แต่เมื่อผมกลายเป็นคนตาบอดแล้ว วินาทีแรก หน้าที่ของผมคือ สิ่งเหล่านั้น คงจะเป็นไปไม่ได้อีกแล้ว จนกระ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เปลี่ยนชีวิตผมไปตลอดกาล หลังจากนั้นไม่กี่วัน ผมก็กลับมาใช้คอมพิวเตอร์ได้ วิธีการที่ต่างไป ผมได้กลับเข้าระบบการศึกษาอีกครั้ง ตั้งใจเรียนจนเข้ามหาวิทยาลัยในคณะวิศวกรรมศาสตร์ได้ จบออกมาทำงานเป็นโปรแกรมเมอร์เหมือนที่ฝันไว้ ปัจจุบัน ผมทำงานอยู่ที่บริษัท vocal Collection มันเป็นบริษัทที่สร้าง AI ด้วยฝีมือคนพิการ พยายามทำสิ่งดีๆให้กับโลกนี้ ร่วมกับเพื่อนๆและพี่ๆที่มีความฝันเดียวกัน ตั้งแต่ในอดีต พวกเรามักจะมีปัญหากับการเข้าถึงสื่อหรือสถานที่ต่างๆอยู่เสมอ เทคโนโลยีที่พัฒนาไปข้างหน้า ปัญหาต่างๆมันเริ่มลดน้อยลง เทคโนโลยีที่ก้าวไปข้างหน้าทำให้คนพิการได้รับโอกาสใหม่ๆ ในด้านการทำงาน การศึกษา การใช้ชีวิต ทำตัวผมเอง ถ้าเกิดว่าย้อนกลับไปสัก 50 ปีนะครับ มาถามผมว่า ตาบอดจะเป็นนักวิทยาศาสตร์ได้อย่างไร กว่าจะตอบไม่ได้ แต่ตอนนี้เทคโนโลยีมากมายได้ทำให้ชีวิตของคนพิการเป็นอิสระมากขึ้น พวกเราสามารถทำตามความฝันของเราได้ ตอนนี้คนตาบอดเรามีโปรแกรมอ่านหน้าจอที่สามารถทำให้คนตาบอดใช้คอมพิวเตอร์ได้เหมือนคนปกติ โปรแกรมและ Application ต่างๆที่เข้าถึง ควรเปิดโอกาสให้คนตาบอดสามารถศึกษาหาความรู้และประกอบอาชีพได้เช่นคนปกติ ไม่ว่าจะเป็นการทำเอกสาร การเขียนเพลง การเขียนโปรแกรมแบบผม คนที่บกพร่องทางการได้ยินตอนนี้เครื่องช่วยฟังที่สามารถทำให้คนหูตึงกลับมาได้ยินอีกครั้ง เรามีเครื่องสังเคราะห์เสียง จะทำให้คนพิการทางการพูดสามารถสื่อสารกับเพื่อนๆและครอบครัวได้ วิชาไฟฟ้าที่ทำให้คนพิการทางการเคลื่อนไหวสามารถเคลื่อนที่ไปยังสถานที่ต่างๆได้อย่างสะดวก หรือแม้แต่คนที่เป็นอัมพฤกษ์อัมพาต ขาดส่วนใดส่วนหนึ่งของร่างกายไปเทคโนโลยีมากมาย ทำให้พวกเขาสามารถหยิบจับ ทำการสื่อสาร เพิ่มการศึกษา และประกอบอาชีพ ได้อย่างภาคภูมิใจ และนี่เป็นแค่จุดเริ่มต้นเท่านั้นครับ ผมเชื่อว่าเราสามารถทำได้มากกว่านี้อีก ที่สำคัญคือ การออกแบบสำหรับทุกคนครับ ถึงแม้เทคโนโลยีจะทำให้ชีวิตคนพิการง่ายขึ้นเพียงใด หากขาดการออกแบบ ที่เข้าใจถึงความแตกต่างระหว่างบุคคลแล้ว คนพิการ ยังคงขาดโอกาสในการใช้ชีวิตอย่างสังคมที่เท่าเทียมต่อไป อันดับแรกต้องเข้าใจก่อนครับว่าคนพิการมีความสามารถ สามารถที่จะทำสิ่งต่างๆได้เช่นเดียวกับคนปกติเพียงแต่ใช้วิธีการ ที่ต่างออกไป เรามีคนพิการอยู่ในสักหลายสาขาอาชีพ ว่าจะได้ใช้เทคโนโลยีแบบผมสายออกแบบ สายภาษา หากเรานำคนพิการเหล่านี้เข้าไปร่วมด้วยขั้นตอนการออกแบบ มันจะทำให้เราสามารถดึงศักยภาพของเขาออกมาได้อย่างมากที่สุด เราก็จะได้ ผลิตภัณฑ์ ที่สามารถ เข้าถึงกับทุกคนได้อย่างแท้จริง การที่เราออกแบบโดยคำนึงถึงทุกคนไว้ตั้งแต่แรก ดีกว่าการแก้ไขภายหลัง แน่นอน สิ่งที่เราสามารถยกตัว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เมื่อนั้นเราก็จะได้เทคโนโลยีที่ตอบโจทย์และสามารถแก้ไข ความลำบากในชีวิตของคนพิการได้อย่างแท้จริง จะขอยกตัวอย่างนะครับ คนตาบอดเรามักจะมีปัญหากับการเซ็นชื่ออยู่เสมอเพราะเราไม่สามารถเซ็นได้ เวลาที่เราต้องไปทำธุรกรรมหรือคำสัญญาต่างๆบางครั้งเราก็มักจะถูกปฏิเสธ ปัญหาที่สามารถแก้ได้ด้วยเทคโนโลยี ถ้าเรามีเทคโนโลยีในการระบุตัวตนออนไลน์ที่คนพิการสามารถเข้าถึงได้ ก็จะได้รับประโยชน์ที่มากขึ้นและคุณภาพชีวิตก็จะดีขึ้นตามลำดับ นอกจากนี้การพัฒนาและวิจัยเทคโนโลยีใหม่ๆและยังสามารถทำให้คนพิการเรามีสิ่งอำนวยความสะดวกที่มากขึ้น ยกตัวอย่างเทคโนโลยีที่กำลังจะเป็นจริงในเวลาอันใกล้ตัวสั่งแล้วกันนะครับ ทุกคนน่าจะรู้จักเทคโนโลยี AI ปัญญาประดิษฐ์ที่กำลังพัฒนาไปอย่างก้าวกระโดด ไร้คนขับเริ่มใกล้ความจริงเข้ามาทุกที แบบนี้นอกจากจะเป็นประโยชน์สำหรับพวกเราคนปกติแล้ว ยังเป็นประโยชน์อันมหาศาลกับคนพิการอีกด้วย ก็อย่างที่คนพิการที่มีความลำบากในการเคลื่อนที่เช่นคนตาบอด ผู้สูงอายุหรือคนพิการ ที่ต้องใช้รถแบบเฉพาะทาง ถ้าเรานำรถแบบนี้ไปใส่ไว้ตามสถานที่ชุมชน ให้คนพิการได้มาใช้ จะเป็นการทำให้คนพิการเหล่านี้สามารถเดินทางไปไหนมาไหนได้อย่าง จากนี้ แปลงข้อความเป็นภาพ ที่ตลาดพัฒนาไปอย่างก้าวกระโดดเช่นกัน หลายๆคนน่าจะเคยเล่น AI วาดรูปกันใช่ไหมครับ เทคโนโลยีแบบเดียวกันนี่แหละครับ เราสามารถเอาไปทำ อุปกรณ์แปลงตัวอักษร ภาษามือได้ เอามาผนวกกับระบบแปลงเสียงเป็นตัวอักษรแล้วก็ ของเก่า จะมีล่ามภาษามือส่วนตัวที่สามารถใช้ที่ไหนเมื่อไหร่ก็ได้ ทำให้พวกเขาสามารถเข้าอยู่ในสังคมกับคนปกติได้อย่างมั่นใจ คนพิการอย่างพวกเราทุกคนครับ พวกเราไม่ได้อยากให้ทุกคนมองเห็นว่าเราน่าสงสารหรือเราเป็นภาระ คนพิการทุกคนอยากจะแสดงให้ทุกคนเห็นถึงความสามารถ คนพิการทุกคน อยากจะเป็นส่วนหนึ่งของสังคม พวกเรา อยากทำสิ่ง มันมีประโยชน์ให้กับเพื่อนมนุษย์ ไม่ต่างอะไรจากคนปกติ เทคโนโลยีที่ก้าวหน้าทำให้เราไปถึงจุดนั้นได้ครับ และเทคโนโลยีเพียงอย่างเดียว อาจจะไม่เพียงพอ ความเข้าใจและโอกาสจากสังคมก็เป็นสิ่งที่สำคัญไม่ต่างกัน หากเรามี 3 สิ่งนี้ เชื่อมั่นเป็นอย่างยิ่งว่า คนพิการอย่างเรา ก็สามารถเป็นกำลังสำคัญ ในการพัฒนาประเทศได้ ไม่ต่างอะไรจากคนปกติ ขอบคุณครับขอเสียงปรบมือดังๆให้กับคุณคุณพจน์ค่ะ ก็เรียกว่าคนพิการก็เป็นอีกหนึ่งกำลังสำคัญนะครับที่เป็นการร่วมกันพัฒนาประเทศและเทคโนโลยีเทคโนโลยีที่เกิดขึ้น นอกจากจะเป็นประโยชน์กับคนพิการและแน่วแน่นอนนะครับว่าเป็นประโยชน์กับคนทั้งมวลด้วยและในลำดับต่อไปนี้นะครับผมขอเรียนเชิญคุณกีตาร์ชปวผู้ประสานงานสหประชาชาติประจำประเทศไทยนะครับให้เกียรติอ่านสารจากองค์การสหประชาชาติเนื่องในวันคนพิการสากลประจำปี 2560 5 และขอเรียนเชิญคุณศุภชีพ เทพนายกสมาคมสภาคนพิการทุกประเภทแห่งประเทศไทยให้เกียรติอ่านสารวันคนพิการสากลประจำปี 2560 5 ในนามของผู้แทน องค์กรด้านคนพิการของประเทศไทยขอเรียนเชิญและขอเสียงปรบมือด้วยครับ Barbie Girl assertion ลักษณะเบ็ด อนาคต ซุปเปอร์ชีป NC Water stain resistant orchestration สุนัข Slide innovation engineering and accessible iPhone 7 ต่อมทอนซิล imparting Asparagus ไม่มี restricted nu’est รู้สึกว่า abrasion ฝนริน Asparagus formation expression diversity and inclusion เทคโนโลยี assassination Nation Life imported exhausted เทคโนโลยี extruded assistance What the United nations xmas The illusionist World Organization portugal working to assess disparity Android example influencer Everyday ฟิวชั่น establish ขอบคุณค่ะ ขอเรียนเชิญท่านสมาชิกเด็ดให้เลยค่ะ นายกรัฐมนตรีประยุทธ์จันทร์โอชา รองนายกรัฐมนตรีและรัฐมนตรีว่าการกระทรวงพาณิชย์ อภิสิทธิ์ ว่าการกระทรวงพัฒนาสังคมและความมั่นคงของมนุษย์ กีต้าร์ nashville ผู้แทนองค์การสหประชาชาติ รวมทั้ง เพื่อนๆพี่น้องคนพิการทุกท่านครับ กระผมนายสุรเชษฐ์กรุงเทพฯนายกสมาคมสภาคนพิการทุกประเภทแห่งประเทศไทย ในฐานะที่เป็นตัวแทน คนพิการ รู้สึกยินดี ชื่นชมจะได้เห็นการจัดงานวันคนพิการสากล ปีนี้ กลับมาจัดได้ยิ่งใหญ่กว่าเดิม ตีกัน แสดงศักยภาพคนพิการ ไปจนถึงการบริการและ คำปรึกษาต่างๆกับคนพิการ จำหน่ายสินค้าคนพิการกว่าร้อย 10 ล้าน หลักฐานแสดงให้เห็นว่า เราได้ฟื้นฟูจาก โควิด 19 กำลังเข้มแข็ง และพร้อม เดินหน้าเดินไปข้างหน้า ผมขอขอบพระคุณ ภาคส่วน ภาพรัฐภาคเอกชน ประชาสังคม มุ่งมั่นช่วยเหลือ ยามวิกาล ครอบครัวอย่างต่อเนื่อง ร่างเป็นหุ้นส่วนได้ ทั้งหมดจะเกิดขึ้นไม่ได้ เพราะเรามีความรู้สึกว่าเราเป็นครอบครัว 3 ปอนด์หรื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 เมื่อพุทธศักราช 2526 และในปี ปีพุทธศักราช 2560 6 สมาคมสภาคนพิการทุกประเภทแห่งประเทศไทย มีอายุครบ 40 ปี หรือว่าเป็นวัยที่พร้อมที่จะดูแลทุกคนในครอบครัว ความเป็นครอบครัวความเป็นหุ้นส่วน จดหมายยืนยันให้เห็นว่า ประเด็นหลักของงานวันคนพิการสากลวันนี้ การปฏิรูปสู่การพัฒนาเพื่อคนทั้งมวล ตารางนวัตกรรม ดูโลกที่เต้าทึง ได้แล้วเป็นธรรม เรื่องที่ประเทศไทยสามารถทำสำเร็จ ได้ไม่ยาก ทุกฝ่ายทุกภาคส่วนร่วมมือกัน อะไรก็ตามในโลกใบนี้เป็น สถานที่ที่ทุกคน คนพิการเข้าถึงสิทธิเท่าเทียม เป็นธรรม เลือกปฏิบัติ ทุกประเภท กเอ๋ยกไก่ บริการทั่วประเทศทั่วประเทศขอร้อง ขอร้องขอต่อนายกรัฐมนตรีรัฐบาล เอกชนและองค์กรด้านคนพิการร่วมกันผลักดัน ประเด็นสำคัญเหล่านี้เพื่อมุ่งสู่การ พัฒนาคนพิการ ทั้งมวลซึ่งมีจุด หมายสำคัญเหล่านี้สอดคล้องกับมติสมัชชาคนพิการ โดยสภาคนพิการทุกประเภทแห่งประเทศไทยหรือเปล่า และได้มีมติ สมัชชาเครือข่ายคนพิการ เมื่อวันที่ 1 ธันวาคม 2555 รวมทั้งสิ้น 5 ประการ ได้แก่ 1 ขอให้นำประเด็น ปฏิรูป ตามแผนปฏิรูปประเทศด้านสังคม ในส่วนที่เกี่ยวกับคนพิการ ทั้ง 3 ประเด็นใบพัดใส่ไว้ในแผนพัฒนาคุณภาพชีวิตคนพิการฉบับที่ 6 ไปจนถึงแผนปฏิบัติราชการของกระทรวงและกรม เพื่อให้มีการดำเนินงาน ดำเนินการตามประเด็นปฏิรูปอย่างต่อเนื่องถึงบ้านแผนปฏิรูปดังกล่าว สิ้นสุดลงในเดือนธันวาคม 2565 ก็ตามที ลด 3% ดังกล่าวที่เป็นหัวใจสำคัญเพื่อสร้างความเปลี่ยนแปลงให้แก่ คุณภาพชีวิตคนพิการ ได้แก่ 1 ปฏิรูปการขึ้นทะเบียนคนพิการ พี่ตาลได้รับสิทธิ์สวัสดิการอย่างครอบคลุมและทั่วถึง ขึ้น 2 การสร้างสภาพแวดล้อมที่ทุกคนเข้าถึง เข้าถึงได้โดยสะดวกและ 3 การยกระดับกองทุนพัฒนาคุณภาพชีวิตคนพิการให้มี ประสิทธิภาพยิ่งขึ้น 2 ขอให้ปรับปรุงพระราชพระราชบัญญัติการศึกษาแห่งชาติ ต จงเติม การเรียนรู้ปตทกำลังพิจารณาอยู่ในขณะนี้ โดยอาศัยหลักการการจัดการศึกษาแบบเรียนรวม ตามอนุสัญญาว่าด้วยสิทธิคนพิการ คนพิการสามารถเข้าถึงสิทธิ์ ปราณบุรี ร่วมกิจกรรมลำปาง สถานศึกษา ทุเรียนทั่วไปอย่างเท่าเทียมและเป็นธรรม โดยไม่เลือกปฏิบัติ 3 ส่งเสริมการมีงานทำโดยเฉพาะในหน่วยงานของรัฐ ต้องจ้างงานคนพิการดีกว่า 10,000 คน ตามกฎหมายกำหนด ตามกฎหมาย ตามกฎหมายกำหนดไว้จนถึงการส่งเสริมพัฒนาทักษะอาชีพ ในความเ****วชาญเดิมการเตรียมความพร้อมสู่วิถีใหม่ 4 ตามหลักเกณฑ์ จาการ์ตาศตวรรษคนพิการเอเชีย พ. ศ. 2526 ถึง 2575 ที่รัฐบาลไทยได้พึ่งไปร่วม ประชุม ระดับสูงระหว่างรัฐบาลงวด 1 ตุลาคมที่ผ่านมา โดย เน้นให้นานาชาติดำเนินการตาม ยุทธศาสตร์อินชอนเพื่อสิทธิ ไม่เป็นจริงและประกาศปักกิ่ง แผนปฏิบัติการเร่งปฏิบัติตามยุทธศาสตร์อินชอน สุดท้ายของรัฐบาลซึ่งนำโดยคณะท่าน ประยุทธ์จันทร์โอชากลับ สวัสดิการเบี้ยความพิการเพิ่มจากเดือนละ 800 บาทเป็น 1,000 บาทให้คนพิการแบบทั่วหน้าทุกคน ถึงแม้จะเป็น เงินจำนวนไม่มาก แต่เป็นความหวังของคนพิการอันแสดงให้เห็นถึงเจตนารมณ์ของรัฐบาล ที่จอดรถ ที่จะสร้างความเท่าเทียม ความเป็นธรรมกับคนพิการรวมถึงเป็นของขวัญปีใหม่ให้คนพิการ กล้วย รายนี้ขอกราบขอบพระคุณทุกหน่วยงานและขอเป็นกำลังใจ ให้บริการและครอบครัวรวมถึง ขอประกาศว่าสภาคนพิการทุกประเภทแห่งประเทศไทยและองค์กรคนพิการพร้อมที่จะทำงานร่วมรัฐบาล โดยเฉพาะกระทรวงการพัฒนาสังคมและความ มันคงของมนุษย์ จ้างเป็นหุ้นส่วน และครอบครัวต่อไปกราบขอบพระคุณครับ Thank you so much is disconnected in Thailand และคุณศุภชีพดิษเทศนายกสมาคมสภาคนพิการทุกประเภทแห่งประเทศไทยค่ะที่ได้ให้เกียรติร่วมอ่านสารวันคนพิการสากลประจำปี 2565 นี้ค่ะแล้วลำดับต่อไปนะคะถือว่าเป็นช่วงที่สำคัญของการจัดงานวันคนพิการสากลประจำปีนี้เลยค่ะดิฉันขอเรียนเชิญท่านอนุกูลปิดแก้วปลัดกระทรวงการพัฒนาสังคมและความมั่นคงของมนุษย์ ซึ่งกล่าวรายงานต่อท่านประธานในพิธีค่ะขอเรียนเชิญค่ะ เปลี่ยน ประยุทธ์จันทร์โอชานายกรัฐมนตรี ในนามของกระทรวงการพัฒนาสังคมและความมั่นคงของมนุษย์ โดย 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 นายกรัฐมนตรีเป็นอย่างสูง ได้กรุณาให้เกียรติ เป็นประธานในงานวันคนพิการสากลประจำปี 2560 5 ในวันนี้ สืบเนื่องจากองค์การสหประชาชาติได้ประกาศให้ วันที่ 3 ธันวาคม ของทุกปี เป็นวันคนพิการสากล เป็นการรำลึกถึงวันที่สมัชชาใหญ่แห่งสหประชาชาติ รับรองแผนปฏิบัติการโลกว่าด้วย เรื่องคนพิการ เชิญชวนให้ประเทศสมาชิก ร่วมกันจัดกิจกรรมต่างๆ เพื่อให้คนพิการได้มีส่วนร่วมในกิจกรรมทางสังคม มีโอกาสได้แสดงศักยภาพให้สังคมประจักษ์ จะทำให้เกิดเจตคติ เชิงสร้างสรรค์ต่อคนพิการและความพิการ ให้การยอมรับคนพิการในฐานะที่เป็นทรัพยากรที่มีคุณค่าของสังคม โดยในปี 2565 องค์การสหประชาชาติได้กำหนดประเด็นหลักคือ การปฏิรูปสู่การพัฒนาเพื่อคนทั้งมวล กำลังนวัตกรรมสู่โลกที่เข้าถึงได้และเป็นธรรม โดยมุ่งหวังให้คนพิการสามารถเข้ารับเข้าถึงได้อย่างเท่าเทียม โดยการนำนวัตกรรมและเทคโนโลยี เข้ามาเป็นกลไกในการสร้างการเปลี่ยนแปลงทางสังคม ปัจจุบันประเทศไทยมีคนพิการที่รับการออกบัตรประจำตัวคนพิการ จำนวน 2126340 5 คน เป็นร้อยละ 3.07 ของประชากรทั่วประเทศ แล้วบอกว่าคนพิการที่มีอายุมากกว่า 60 ปี คนพิการสูงอายุ มีจำนวน 1200000 5184 คน หรือร้อยละ 50 6.37 ของจำนวนคนพิการทั้งหมด ซึ่งสอดคล้องกับสถานการณ์ปัจจุบัน ที่ระบุว่าในปี 2571 ประเทศไทยจะเป็นสังคมผู้สูงอายุโดยสมบูรณ์ Society และจากสถิติของผู้สูงอายุ มีเพิ่มมากขึ้น แนวโน้มว่าจะมีความเสี่ยงที่จะมีความพิการร่วมด้วย โครงการพัฒนาสังคมและความมั่นคงของมนุษย์ ถึงความสำคัญในการเตรียมความพร้อม การเพิ่มขึ้นของคนพิการในอนาคต เร่งส่งเสริมให้คนพิการ สามารถเข้าถึงสิทธิ์สวัสดิการขั้นพื้นฐานได้อย่างสะดวกรวดเร็ว โดยการนำเทคโนโลยีเข้ามาประยุกต์ ใช้ในการให้บริการคนพิการ ผ่านระบบการยื่น คำขอมีบัตร ประจำตัวคนพิการออนไลน์ เชื่อมโยงกับศูนย์บริการคนพิการแบบเบ็ดเสร็จ One Stop Service ณโรงพยาบาลและ Application บัตรประจำตัวคนพิการ ซึ่งสอดคล้องกับนโยบายของรัฐบาลในการพัฒนา ไม่เป็นรัฐบาลดีต่อในอนาคต สำหรับการจัดงานวันคนพิการประจำปี 2565 กิจกรรมภายในงานประกอบด้วย การอ่านสารวันคนพิการสากลประจำปี 2560 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ซึ่งกลุ่มเป้าหมายประกอบด้วย คนพิการ ครอบครัวคนพิการ อาสาสมัคร หน่วยงานภาครัฐ ภาคเอกชน องค์กรเครือข่ายผู้ปฏิบัติงานด้านคนพิการ และบุคคลทั่วไปเข้าร่วมงาน 2,500 วันนี้ ได้เวลาอันสมควร กระผมขอกราบเรียนเชิญ พลเอกประยุทธ์จันทร์โอชา นายกรัฐมนตรี ให้เกียรติกรุณามอบโล่ประกาศเกียรติคุณแก่คนพิการต้นแบบ องค์กร หน่วยงานที่สนับสนุนงานด้านคนพิการ และกล่าวเปิดงานวันคนพิการสากลประจำปี 2560 5 ตามลำดับ ขอกราบเรียนเชิญครับ 1 นางสาวกรรณิการ์อิ่มไทสงกรุงเทพมหานครสมาคมคนตาบอดแห่งประเทศไทย 2 นางสาวนพวรรณชัยณรงค์กรุงเทพฯสมาคมคนหูหนวกแห่งประเทศไทยค่ะ นายยงยุทธแสงพรหมกรุงเทพฯสมาคมคนพิการแห่งประเทศไทย สำหรับคนพิการต้นแบบขั้นต่อไปนะคะนายปราโมทย์เขาเจริญค่ะกรุงเทพมหานครสมาคมเพื่อผู้บกพร่องทางจิตแห่งประเทศไทยค่ะ วันที่ 5 ครับนางสาวปณิตาพันธุ์กระโทก กรุงเทพฯครับสมาคมผู้ปกครอง ขออภัยครับสมาคมผู้ปกครองคนพิการทางสติปัญญาแห่งประเทศไทยครับ นายสันติมรรคธรรมคุณค่ะกรุงเทพมหานครสมาคมส่งเสริมศักยภาพบุคคลบกพร่องทางการเรียนรู้แห่งประเทศไทยค่ะ นายญาณากรภักดีดำรงฤทธิ์กรุงเทพมหานครสมาคมผู้ปกครองบุคคลออทิสติกไทยครับ นายสุขุมเป้าทองกรุงเทพมหานครสมาคมคนพิการทุกประเภทแห่งประเทศไทยค่ะ คนพิการต้นแบบภาคเหนือครับ นางสุมิตราปิยะรัตน์ กำแพงเพชร นายพลากรคำเดชครับจากจังหวัดเชียงใหม่ครับ นายปรีชาวันทำจากจังหวัดตากค่ะ นายทักษ์เป็นทองจากนครสวรรค์ครับ นางสมควรธนบัตรจากจังหวัดน่านค่ะ หนังอนันต์พุฒิจิตต์ครับ อิศราปัญญาฟูจากพะเยาค่ะ นางสาวเบญจรัตน์เรืองครับตากพิษณุโลกครับ นายอนันต์อุ่นสวาทจากเพชรบูรณ์ค่ะ นายอดุลย์ทนันชัยจากจังหวัดแพร่ครับ นางสาวชื่นชมวนาสิริจากแม่ฮ่องสอนค่ะ นายอนุพงษ์ตามพิกัดลำพูนครับ นายทศพลผู้พันจากสุโขทัยค่ะ นางสาวรุ่งรัตน์ดอกกุหลาบอุทัยธานี นางกิ่งกมลใจอ่อนจากอุตรดิตถ์ค่ะ คนพิการต้นแบบจากภาคเหนือไปแล้วนะครับเราจะมาดู ภาคตะวันออกเฉียงเหนือจะมีท่านใดที่ได้รับรางวัลคนพิการต้นแบบกันบ้างนะครับ นายทศพรเลิศคอนสารจากชัยภูมิค่ะ นายศักดิ์ธานีอรรคศรีวรจากนครพนมครับ นางอมราพุดขุนทดจากนครราชสีมาค่ะ นายสมพงษ์หมากอ่อนจากบึงกาฬครับ นางสงบรัตนพลจากบุรีรัมย์ค่ะ นายศราวุธมหาสารคามครับ นางสาวน้ำฝนวงศ์ละครจากยโสธรค่ะ นางจิรพรรณแข็งแรงจากมุกดาหารครับ นางสาวเสาวนีย์ใคร่นุ่นน้อยจากร้อยเอ็ดค่ะ นางสาวพัชรินทร์ปิ่นกระโทกจากศรีสะเกษครับ นางสาวทิพรัตน์ริชมอนด์จากสกลนครค่ะ นางสาวเพ็ญแขทานงาม สุรินทร์ครับ วันนี้สุรินทร์แฟนคลับเยอะนะครับอีกนานเลย นายสมยศศิลาจารจากหนองบัวลำภูครับ นายโชคทวีปทุมรัตน์จากอุดรธานีค่ะ นางสาวจริยาพรนามภักดีอุบลราชธานีครับ อันนี้นะครับนางสาวจริยาพรนะครับนามภักดี 3 อุบลราชธานีครับ นายอนุวัฒน์บุญเติมจากอำนาจเจริญค่ะ ต่อไปนะคะมาจากภาคกลางนี่เองค่ะ นายนิรุต กรุงเทพฯครับ นายณัฐชนนบุญสารจากนครนายกครับ ได้พบเทภาสิตสักนนทบุรีค่ะ นายนนทวุฒิเจตสุดจากปทุมธานีครับ นางสาวกัญญารัตน์ชาติไทยจากพระนครศรีอยุธยาค่ะ นี้นะคะนางสาวกัญญารัตน์ชาติไทยค่ะ นายอภินันท์คำสะอาดจากลพบุรีครับ ได้สัมภาษณ์ครูมาศมาจากสมุทรปราการค่ะ นายศรอินทนิลสาขาสมุทรสงครามครับ นางบุญเรือนแกะขุนทดจากสมุทรสาครค่ะ นายจิรายุทธสีแจ่มใสจากสิงห์บุรีครับ นางต่ายจันทร์สุวรรณจากสุพรรณบุรีค่ะ คนพิการต้นแบบจากภาคตะวันออกและภาคตะวันตก นางสาวปณิตาขาวบางสักกาญจนบุรีครับ นายเด่นภูมิเขาจะหลั่งจากจันทบุรีค่ะ สิบเอกเกษมสะพานจากฉะเชิงเทราครับ นายบีล้วนโสมจากชลบุรีค่ะ นายครรชิตแดงศรีจากตราดครับ นางสาวจุฑารัตน์การชัยภูมิจากประจวบคีรีขันธ์ค่ะ นายชาตรีฉิมเพชรบุรีครับ นายเจษฎาจำปาทองจากปราจีนบุรีค่ะ นายกิตติคุณสุขล้นจากระยองครับ นายวรยุทธกิจพูนจากราชบุรีค่ะ คนพิการต้นแบบจากภาคใต้กันบ้างนะครับ กระบี่ครับ นางสาวกฤติยา หน้ากุฏิชุมพรค่ะ นายไพฑูรย์สายเสนจากจังหวัดตรังค่ะ นางบุญละครบุญประสิทธิ์จากนครศรีธรรมราชครับ นางสาวจุฑาภรณ์นวลศรีจากนราธิวาสค่ะ มาไกลใต้สุดแดนสยามเลยนะคะอีตายอีครับหน้าวิภาพรดัดแปลงทำจากปัตตานีครับ นายคมกริชสังข์ทองจากข้างหน้าค่ะ นายเจษฎาขุนพลจากพัทลุงครับ นายภิญโญอุดมจากภูเก็ตค่ะ นางสาวอามีเนาะมะเส็งจากยะลาครับ นายศิลาแสงทองจากระนองค่ะ นายตินหอตระกูลจากสงขลาครับ นายยูซบชำนาญเพาะ สตูลค่ะ และนายจำลองสัตตบุศย์จากสุราษฎร์ธานีครับ ต่อไปนะคะเป็นรางวัล Challenge for you Infinity นะคะได้แก่นางสาววราภรณ์ทองจำนงค์ค่ะ พอได้รางวัลมากมายเลยนะครับผม อันที่ 2 ครับได้อัพเดทบัวดอกตูมครับ นางสาวเบญญาอินทนิลค่ะ นางสาวเบญญาที่ได้ 3 รายการเลยนะคะได้เหรียญเงิน 2 เหรียญทองแดง 1 เลยค่ะเก่งมากๆเลยค่ะ นางสาววรรณวิสาข์สีมาครับคันนี้ก็เช่นกันนะครับ 2 รางวัลจำนวน 2 รายการด้วยกันนะครับ เหรียญเงิน 1 เหรียญทองแดงครับ ขออภัยนะคะนายว่าลืมขันทองค่ะ 2 รายการเช่นเดียวกันค่ะเหรียญเงิน 1 เหรียญทองแดง 1 ค่ะ นายภูริภัทรสุนทราราม ไม่แพ้กันเหมือนกัน 2 รางวัลนะครับเหรียญเงิน 1 เหรียญทองแดงอีก 1 ครับ นายกันตภณใจดีค่ะ และผู้พิการอีก 1 ท่านนะครับนายสมเกียรติเชื้อสิงห์จากสระแก้วนะครับ ต่อไปนะคะเป็นรางวัลสถานีโทรทัศน์ที่ส่งเสริมการเข้าถึงบริการสำหรับคนพิการค่ะ แล้วแต่สถานีวิทยุโทรทัศน์รัฐสภาค่ะขอเสียงปรบมือด้วยค่ะ องค์กรด้านคนพิการหรือองค์กรอื่นใดที่ให้บริการแก่คนพิการที่ได้รับรอง ครับ มอก 2554 นะครับ ชมรมคนพิการไทยใจอาสาครับ มูลนิธิเพื่อเด็กพิการค่ะ ชมรมคนพิการไทยใจอาสาครับ ตอนนี้ค่ะผู้แทนจากมูลนิธิเพื่อเด็กพิการค่ะ รางวัลองค์กรที่สนับสนุน คนพิการระดับดีเยี่ยมครับ บริษัทกรุงเทพโปรดิวซ์จำกัดมหาชนค่ะ บริษัทเกษตรภัณฑ์อุตสาหกรรมจำกัดและบริษัทเคเอสพีอุปกรณ์จำกัดครับ บริษัทแกมม่าอินดัสตรี้ส์จำกัดค่ะ บริษัทขอนแก่นบริวเวอรี่จำกัดครับ บริษัทเครือเจริญโภคภัณฑ์จำกัดและบริษัทเจริญโภคภัณฑ์อาหารจำกัดมหาชนค่ะ บริษัทซิมเพิ้ลฟู้ดส์จำกัดครับ บริษัทซีพีคอนซูเมอร์โพรดักส์จำกัดค่ะ บริษัทซีพีเมอร์แชนไดซิ่งจำกัดครับ บริษัทซีพีสหอุตสาหกรรมจำกัดและบริษัทซีพีอุตสาหกรรมบรรจุภัณฑ์จำกัดค่ะ บริษัทซีพีออลล์จำกัดมหาชนครับ ซีเอ็นซีจำกัดค่ะ บริษัทซีพี- เมจิจำกัดครับ บริษัทซีพีเอฟประเทศไทยจำกัดมหาชนค่ะ บริษัทซีพีเอฟเทรดดิ้งจำกัดครับ บริษัทซีพีเอฟไอทีเซ็นเตอร์จำกัดค่ะ บริษัทซีอาร์จีอินเตอร์เนชั่นแนลฟู้ดจำกัดค่ะ บริษัทเซ็นทรัลเรสตอรองส์กรุ๊ปจำกัดค่ะ บริษัทโซนี่เทคโนโลยีประเทศไทยจำกัดครับ บริษัททรูคอร์ปอเรชั่นจำกัดมหาชนค่ะ บริษัทท็อปฟอร์มบราเซียแม่สอดจำกัดครับ บริษัทเทพผดุงพรมะพร้าวจำกัดหรือที่ชาวเกาะค่ะ บริษัทน้ำตาลมิตรผลจำกัด บริษัทฟอร์ดมอเตอร์คัมปะนีประเทศไทยจำกัด บริษัทไมโครชิพเทคโนโลยีไทยแลนด์จำกัดสาขา 1 ค่ะ บริษัทไมโครชิพเทคโนโลยีไทยแลนด์จำกัดสำนักงานใหญ่ครับ บริษัทร้อกเวิธจำกัดมหาชนค่ะ บริษัท architects สยามจำกัด บริษัทรักษาความปลอดภัยไทยซีคอมจำกัดค่ะ บริษัทล็อกซเล่ย์จำกัดมหาชน บริษัท Western Digital Storage เทคโนโลยีประเทศไทยจำกัดค่ะ บริษัทเวสเทิร์นดิจิตอลเทคโนโลยีประเทศไทยจำกัดไหมคะ บริษัทศรีตรังโกลฟส์ประเทศไทยจำกัดมหาชน บริษัทศรีไทยซุปเปอร์แวร์จำกัดมหาชนค่ะ บริษัทอาร์เบอร์เอเคอร์ส ประเทศไทยจำกัดครับ บริษัทเอ็นวินเซอร์จำกัดครับ บริษัทเอสแอนด์เจอินเตอร์เนชั่นแนลเอนเตอร์ไพรส์จำกัดมหาชนค่ะ บริษัทแอดวานซ์คอนแท็คเซ็นเตอร์จำกัดครับ บริษัทแอ๊ดว้านซ์ฟาร์ม่าจำกัดค่ะ บริษัทโอวาทโปรแอนด์ควิกจำกัด บริษัทฮานาเซมิคอนดักเตอร์อยุธยาจํากัดค่ะ บริษัท assistance โคราชจำกัด แล้วบริษัทเซ็นทรัลหัวหินบีชรีสอร์ทจำกัดมหาชนครับ LINE นี้นะครับคือรายนามและโฉมหน้าของผู้ที่ได้รับรางวัลรวมถึงองค์กรที่สนับสนุนพิกัดขอเสียงปรบมือดังๆเลยครับ และเรียกได้ว่าเป็นอีกหนึ่งวันสำคัญนะครับที่พี่น้องคนพิการรวมถึงผู้ดูแลคนพิการ เห็นนั่งอมยิ้มกันเลยนะครับเพราะวันนี้นะครับเราได้รับเกียรติเป็นอย่างสูงนะครับจากฯพณฯนายกรัฐมนตรีนะครับและที่สำคัญที่เราแอบยิ้มตลอดเวลาคือทุกประเด็นที่องค์กรคนพิการร้องขอท่านนายกท่านกรุณาจดทุกประเด็นเลยนะครับก็เป็นที่ชื่นใจนะครับพิกัดด้วยครับ สวัสดีครับตอนเช้าเช้าวันที่สดใสอากาศก็ดีข้างนอก บ่ายนี้ก็ได้เห็นบรรยากาศอบอุ่น รักอำพราง เรา ส่วนมากครับมีทั้งต่างประเทศมีทั้งคนไทยต่างประเทศด้วย ครับ อันนี้ก็ถือว่า มีวันหนึ่ง ในกลุ่มของท่าน กบาล ต้องดูแล มากที่สุด นะครับ พูดแล้วก็บอกว่าได้จดไปเมื่อกี้นี้ได้ติดตามว่าอะไรมันถึงได้ยังไงแล้วครับ กลับเดือนเท่าไหร่ สภากาชาดนะครับ นายกสมาคมสภาคนพิการ ประเภทแห่งประเทศไทยและหัวหน้าส่วนการ องค์กรเอกชน ผู้นำองค์กรด้านคนพิการพี่น้องคนพิการ ทุกท่านนะครับ วันนี้ก็อย่างที่บอกแล้วมีความสุขมีความสบายใจ เป็นเกียรตินะครับที่จะมาเปิด งานวันคนพิการสากลประจำปี 2555 เห็นสภาพของคนพิการหลายท่านหลายกลุ่ม อาชีพนะครับ แสดงออก วันนี้นะครับทางได้ส่งต้นเอง ของผู้ขับรถต้องการทางเอกชน ปิดด้วย จำเป็น อะไรก็ตามที่ทางสำหรับคนเยอะๆ รัฐบาลทำไม่ได้ไปทั่วถึงหรอก กฎระเบียบออกมาเยอะแยะ ที่สุดก็คือไม่มีใครจะแก้ปัญหาได้โดยลำพัง รัฐบาล เอกชนธุรกิจและประชาชนทุกกลุ่มทุกฝ่ายช่วยกันมาค่อยๆเดินขึ้นไปได้เร็วขึ้นนะครับ ทุกคน แสดงเห็นว่าพวกเรามีจิตใจที่เข้มแข็ง แล้วท่านสู้ชีวิตจริงๆ วันนี้เป็นวันที่ รู้สึกตื้นตันโอกาสน้อยกว่าคนอื่นเขาก็พยายามสู้ชีวิตของท่านมา วันนี้ ไม่ใช่ ได้มาง่ายๆในวันที่มีชีวิตอยู่ทุกคนแต่พิธีกรมาแล้ว แล้วทำไมคนที่มี 32 ทำไมไม่ทำแบบเขาบ้าง ทำดีๆแค่นั้นแหละผมขอแค่ทำสิ่งที่ดีที่งามสิ่งที่ไม่ถูกต้อง พอแค่นั้นเอง เต็มที่ ก็ขอฝากไว้ตรงนี้นะครับ หากเรามีจิตใจที่เข้มแข็งความพิการอุปสรรคอะไร ครับ อาจจะไม่เหมือนคนอื่นไม่ได้เปิดแต่ถ้ารับได้รับการดูแลซึ่งกันและกันให้หัวใจพิการอยู่ได้ เราคน ปกติก็เผื่อแพรให้กำลังใจเขา โอกาสที่ทำได้ จะก้าวไปสู่ความสำเร็จ โอกาส โอกาส ภาคบ่าย การเป็นสังคมโอกาส หรือสังคมแห่งโอกาสของพวกเราทุกคน ข้างหลัง มีคนตั้ง 70 ล้านนะครับวันนี้ก็ยอดประมาณ 3 ล้านกว่าไม่มีที่พูด พิกัด ก็เป็นสัดส่วนที่ถือว่า มากความอ้วนนะ หรือไม่อยากให้มีพิการ โรคภัยไข้เจ็บอุบัติเหตุ นี่คือโลกยุคปัจจุบันคือนับวันที่มันจะต้องมี ของสังคมผู้สูงวัย วันนี้คือสิ่งสำคัญ แล้วอยู่นานขึ้น สภาพ บอกว่าทำได้ดีขึ้น ทำอย่างไรจะทำประโยชน์ให้กับตัวเองและประเทศชาติด้วยทั้งหมดกี่คน มอบหมายให้กระทรวงพัฒนาสังคมและความมั่นคงมนุษย์ ยกระดับคุณภาพชีวิตคนพิการมีการปฏิรูประบบการขึ้นทะเบียนคนพิการนี้ก็มี 11 ข้อ แล้วก็อยากให้มีการ พัฒนาให้เร็วขึ้น เมื่อกี้ท่านนายกปูด้วยทุกท่านได้รับสวัสดิการ นะครับ รายการและครอบคลุมอย่าพูดถึง แล้วก็ เราก็ได้มีการทบทวนแก้ไขระเบียบ ไม่สามารถเข้าถึงทะเบียนได้มากยิ่งขึ้น พัฒนาระบบศูนย์บริการ คนพิการแบบเบ็ดเสร็จ one stop service หน้าโรงพยาบาล วันนี้ได้จัดตั้งน้ำรอบหน้าโรงพยาบาลทั่วประเทศอย่างน้อยจังหวัดละ 1 แห่ง ระบบ Application ประจำตัวคนพิการ beatle สามารถยื่นขอรับสิทธิ์สวัสดิการผ่านบัตรอิออน มีการพัฒนาและส่งเสริมให้คนพิการมีงานทำ กว่าจะ เปิด LINE สภาพแวดล้อมที่อยู่อาศัยผู้พิการก่อน 3,000 เริ่มโครงการจัดหาครอบครัวอุปการะให้กับคนพิการที่ไม่มีผู้ดูแล เพื่อส่งเสริมสนับสนุนให้คนพิการได้อยู่ครอบครัว เราเริ่มมาแล้ว แล้วค่อยทำให้ดีขึ้นดีขึ้นไปเรื่อย เรื่อยๆนะครับรัฐบาลยังให้สิทธิ์คนพิการและผู้ดูแลคนพิการในการรับสัมปทานพื้นที่จำหน่ายสินค้าหรือบริการ กว่าหมื่นสี่พันราย สามารถสร้างรายได้แก่คนพิการป่า 1661 ล้านบาทต่อปี ที่ผ่านมานั้นได้มีการกล่าวรับรองเอกสารเป้าหมายกรุงเทพฯว่าด้วยเศรษฐกิจ BCG นะครับทุกคนคงเข้าใจแล้วนะไม่ยอมไปโรงเรียนอีกแล้ว อันนี้เป็นของไทย โดยภาครัฐและภาคเอกชน คนทุกส่วน ในการนำพาประเทศไปสู่ความเจริญ เราจะต้องไม่ทิ้งใครไว้ข้างหลัง พวกเราทุกคนให้พี่ด้วย พี่กานครับ การพัฒนาคุณภาพชีวิตให้ดีขึ้น การมีส่วนร่วม เศรษฐกิจ การสร้างความเข้มแข็งและขีดความสามารถ และในปี 2560 6 นั้นถือว่าเป็นสำคัญ ขับเคลื่อนงานด้านคนพิการสานต่อขยายผลโครงการต่างๆ ขอบคุณมากยิ่งขึ้น ได้กำหนดทิศทาง ปริญญาจาการ์ตา คนพิการแห่งเอเชียและแปซิฟิก 575 เพื่อให้คนพิการรับไปแล้ว รับจากนายก จะมีการประกาศแผนปฏิบัติการด้านพัฒนาคุณภาพชีวิตคนพิการแห่งชาติฉบับที่ 6 ครับผม 70 การมีส่วนร่วม ความร่วมมือของทุกภาคส่วนอย่างเต็มที่ทั้งภาครัฐ เอกชนและภาคประชาสังคม โอกาสให้คนพิการสามารถดำรงชีวิตได้อยู่ ศาลตัดสินความเป็นมนุษย์ ทำนะครับยังสู้ถึงจะต้องเตรียมแล้วก็ใช้หนี้หลายอย่าง ดีกับคนพิการต้นแบบ หน่วยงานองค์กรรับรางวัล รายการสมุดคนพิการประจำปี 2565 โครงการส่งเสริมคนพิการเข้าถึงสิทธิประโยชน์ต่างๆอย่างเสมอภาคและเท่าเทียม ขอขอบคุณ สมาคมสภาคนพิการทุกประเภท ประเทศไทยผู้แทนภาครัฐเอกชนองค์กรด้านคนพิการ ทุกท่านรวมทั้งทุกคนที่รู้จักกันดีนะครับขอบคุณ นะครับพี่ด้วยเก่า คำกล่าวของท่านเลขามาวันนี้ก็ตรงกับเทศบาล อยู่ในปัจจุบันนะครับเราจะทำให้ดีขึ้นดีขึ้น วันพรุ่งนี้ต้องดีกว่าวันนี้ อาทิตย์หน้าต้องดีกว่าทิศนี้ปีหน้าต้องดีกว่าปีนี้ จะทำงานด้วยการร่วมมือของ รัฐบาล นายกฯก็มาด้วยอยู่แล้ว เราทำงานเพื่อ เพื่อประชาชนเพื่อประเทศชาติ หลักการของรัฐบาล ครับก็ยินดีที่เห็นรอยยิ้ม ขึ้นมาพอดี รอยยิ้ม ผมดึงแต่ตอนไก่ว่ะ คนปกติ แล้วไม่ทำอะไรเลย ไม่ได้ เรายังมีกำลังใจในการจะทำโน่นทำนี่อาชีพทำบางคนก็เป็นข้าราชการ รับราชการบางคนก็ ทำงานบริษัทเล็กน้อย ขอชื่นชมจริงๆด้วยใจจริงไม่ยอมแพ้ต่ออุปสรรคแรงขึ้น ขอบคุณบรรดาผู้ประกอบการร้านค้า รู้สึกต่างๆที่ได้ดูแลได้ช่วยเหลือรัฐบาลในการดูแลคนเหล่านี้ การทำ เลือกคนที่ทำให้คนมีความสุขก็อยู่ที่ท่านได้สน วันนี้เรามีทั้งคำว่าบุญและกุศล พุทธศาสนาไปวัดว่าไป ถามไอ้คนเป็น ไอ้คนที่มีชีวิตอยู่ในวันนี้ก็อยู่ได้นั่นคือตัวตนของท่าน ขอให้ทุกท่าน ได้รับ คือความสุข ความภาคภูมิใจสุขภาพแข็งแรงความสุขสวัสดีการเจริญเติบโตของ นี่คือสิ่งที่ พวกเรา เพลงก็ตั้งใจแบบนั้นเหมือนกัน ทุกคนทำกุศลให้คนอื่นเราจะได้ไปด้วยกันได้ ก็ฝากกูด้วยแล้วกัน ขอบคุณนะครับ มีอะไรไหม จบไปแล้ว ปลัดอะไรทำได้ถึงไหนเลยไง หาข้อมูลให้ผมด้วย ได้เวลาแล้วนะ สมควรแล้วขอเปิดงานวันคนพิการสากลประจำปี 2560 5 ขอพรให้แต่การบรรลุ ผลสำเร็จตามวัตถุประสงค์ที่ตั้งไว้ทุกประการ อวยพรให้มีกำลังกายกำลังใจและสติปัญญาในการประกอบธุรกิจ ให้เป็นประโยชน์ต่อสังคม และประเทศชาติสืบไปขอบคุณครับสวัสดีครับขอบพระคุณครับขอบพระคุณท่านนายกรัฐมนตรีเป็นอย่างสูงนะครับที่ได้กรุณานะครับได้ เปิดงานคนพิการสากลประจำปี 2560 5 อย่างเป็นทางการนะครับและในโอกาสเดียวกันนี้นะครับขอเรียนเชิญท่านนายกอยู่บนเวทีสักครู่หนึ่งเพื่อที่เราจะเข้าสู่พิธีเปิดอย่างเป็นทางการครับ และขอเรียนเชิญท่านผู้บริหารในโซฟาแถวหน้านะคะขึ้นบนเวทีค่ะเพื่อทำการเปิดงานในครั้งนี้นะคะขอเรียนเชิญทุกท่านค่ะ นอกจากท่านนายกรัฐมนตรีแล้วนะครับยังมีรองนายกรัฐมนตรีรวมถึงผู้บริหารนะครับ ความสำคัญของวันนี้วันคนพิการสากล ทุกท่านได้กรุณาอยู่บนเวทีแล้ว วัดคนพิการสากลประจำปีนี้ 30 ล้านนะครับ วันนี้นะครับนอกจากคนพิการจะได้รับรางวัลแล้วนะครับอยากได้กำลังใจดีๆแล้วก็ได้คำมั่นจากรัฐบาลในการที่จะเข้ามาเป็นส่วนหนึ่งเข้ามาเป็นส่วนร่วมที่สำคัญในการร่วมพัฒนาคนพิการร่วมพัฒนาสังคมอย่างที่นครนายกได้นำเรียนไปนะครับว่าเราจะไม่ทิ้งใครไว้ข้างหลัง และตอนนี้นะครับทุกท่านอยู่บนเวทีแล้วขอเสียงดังๆปรบมือให้อีกสักครั้งนึงนะครับขอบพระคุณครับ และนอกจากรอยยิ้มของผู้ที่ได้รับรางวัลแล้วเรายังเห็นรอยยิ้ม ประเทศของเราด้วยถ้าพร้อมแล้วเราจะมาร่วมเป็นส่วนหนึ่งในการเปิดพิธีวันคนพิการสากลประจำปี 2565 ไปพร้อมๆกันด้วยกันนับถอยหลังนะครับถ้าพร้อมแล้วเริ่มนับไปพร้อมกันเลยครับ 5 4 3 2 1 ครับแล้วมีโอกาสเจอกันดีนะครับขออนุญาตนะครับบันทึกภาพแห่งความสุขนะครับบันทึกภาพแห่งรอยยิ้มในวันนี้ ลาก่อนนะครับ ชุดแรกนะครับขออนุญาตเป็นขออนุญาตเป็นชุดแรกก่อนนะครับ ขอรวมกันไปเลยทีเดียวแล้วกัน สรุปต่างๆการพัฒนาสังคมและอื่นๆ ความสำคัญในวันนี้ครับกดพิการสากลครับเราจะร่วมขับเคลื่อนและพัฒนาคนพิการไปด้วยกันไหมครับ และที่สำคัญแล้วนะครับนอกจากหน่วยงานภาครัฐแล้วผู้พิการเองแล้วนะครับเราก็อยากได้ รับ ความร่วมมือที่ดีตากภาคเอกชนอีกด้วยถ้าทุกภาคส่วนร่วมมาร่วมมือร่วมกัน สร้างสรรค์และพัฒนาแน่นอนนะครับว่าสังคมเราทำเป็นสังคมก้าวหน้าไม่ทิ้งใครไว้ข้างหลังอย่างที่ทางรัฐบาลได้กล่าวไว้นะครับ และในโอกาสเดียวกันนี้นะครับผมขอกราบขอบพระคุณนะครับน้าท่านนายกรัฐมนตรีนายกรัฐมนตรีผู้บริหารสำหรับคนพิการนะครับที่อยู่บริเวณด้านหน้านะครับ เป็นอีกหนึ่งวันนะครับพี่ทางรัฐบาลนะครับได้นำเรียนแล้วว่าทุกคนจะสามารถเข้าถึงสิทธิและสวัสดิการที่ภาครัฐกับเอกชน ขอความกรุณาผู้มีเกียรติทุกท่านนะครับรวมถึงผู้ที่ร่วมงานนะครับ นั่งบริเวณเก้าอี้ของท่านก่อนนะครับ ขอให้ทุกท่านนั่งประจำที่ก่อนนะครับในขณะนี้นะครับทางท่านนายกรัฐมนตรีรวมถึงคณะรัฐมนตรีนะครับ เดินทางไปเยี่ยมชมบูธอยู่นะครับเพื่อไม่ให้เกิดความวุ่นวายนะครับขอความกรุณาท่านนะครับนั่งประจำที่สักครู่นะครับและแน่นอนว่าเราอาจจะต้องมีการยุติการเนื่องจากว่ามีพี่น้องสื่อมวลชน หลากหลายสำนักเลยนะครับที่วันนี้เดินทางมาร่วมขยายความขยายข่าวและแน่นอนว่ามีคำถามอีกมากมาย ให้กับท่านนายกแนะนำของกระทรวงการพัฒนาสังคมและความมั่นคงของมนุษย์ร่วมกับสมาคมสภาคนพิการทุกประเภทแห่งประเทศไทยรวมถึงภาคีเครือข่ายขอขอบพระคุณมากนะคะที่มาร่วมงานวันคนพิการสากลประจำปี 2565 ระวังอย่างยิ่งนะคะว่างานนี้ค่ะจะเกิดประโยชน์ต่อคนพิการในประเทศไทยอย่างต่อเนื่องทุกปี นิทานและ แข่งรถที่บุรีรัมย์ครับในช่วงเช้าเพียงเท่านี้นะคะพบกันในช่วงบ่ายนะคะทุกท่านตอ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Normal+Very Aggressive</dc:title>
  <dc:creator/>
  <cp:keywords/>
  <dcterms:created xsi:type="dcterms:W3CDTF">2023-09-07T03:19:13Z</dcterms:created>
  <dcterms:modified xsi:type="dcterms:W3CDTF">2023-09-07T03: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กันยายน 2566 เวลา 08.00 น.</vt:lpwstr>
  </property>
  <property fmtid="{D5CDD505-2E9C-101B-9397-08002B2CF9AE}" pid="3" name="subtitle">
    <vt:lpwstr/>
  </property>
</Properties>
</file>